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35F58CC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8261485" w14:textId="71EC3C4B" w:rsidR="00030EE3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proofErr w:type="spellStart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</w:t>
      </w:r>
      <w:proofErr w:type="spellEnd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избор пројеката</w:t>
      </w:r>
      <w:r w:rsidR="009604B1"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14:paraId="0ED1F6B8" w14:textId="77777777" w:rsidR="005F13B1" w:rsidRPr="0066540E" w:rsidRDefault="005F13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55"/>
        <w:gridCol w:w="30"/>
        <w:gridCol w:w="43"/>
        <w:gridCol w:w="1427"/>
        <w:gridCol w:w="1490"/>
      </w:tblGrid>
      <w:tr w:rsidR="006005B5" w:rsidRPr="00EA479B" w14:paraId="1734E31D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AD30C6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вертор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пстве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треб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и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техничк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окумент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ештај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ођач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радов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уградњ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клад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кон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ан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лик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кључе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истрибутивн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исте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у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221BCA7" w14:textId="77777777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2F99870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C59F6C7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CEDF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</w:p>
        </w:tc>
      </w:tr>
      <w:tr w:rsidR="006005B5" w:rsidRPr="00EA479B" w14:paraId="066106B8" w14:textId="77777777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F14AE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93206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6BD8724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4B82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CB27AB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EDEF3C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F63682" w14:textId="2972827D" w:rsidR="006005B5" w:rsidRPr="005F13B1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 w:rsidR="005F13B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 w:rsidR="005F13B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960F8A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5F3796FF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3B008B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90B9E0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49FE1281" w14:textId="77777777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89F8E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1EA1AB07" w14:textId="77777777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318CBE3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595281F4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05A36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9A3CC8F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B2AE41D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77E0BB1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3795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591C9F5" w14:textId="77777777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BEB79B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3AA482A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F3A70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5FFB9D98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4FD8BBB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DE64299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95D43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6FF89E3E" w14:textId="77777777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52D9B8F8" w14:textId="7D71BFBB"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0599D964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575E4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0A87E76E" w14:textId="77777777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2FDB9873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6744B39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767C3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34BCF7BC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AC629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3F2752E2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A37B45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968FA73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078AFD4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FE2B4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7B9C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2C19193F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B5CBB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82F6E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65AE0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6A9B30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9EA3F8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932BDB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062AE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205FF8B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77468AE1" w14:textId="77777777"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4ACA6E" w14:textId="77777777"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44BEFF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55B20E12" w14:textId="77777777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D5EB56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</w:tr>
      <w:tr w:rsidR="006005B5" w:rsidRPr="00EA479B" w14:paraId="61289A1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29B7C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A3C0C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1A0FE34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AC5CEA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560D1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14:paraId="4F416902" w14:textId="77777777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FF5B5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D220CF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14:paraId="714E6B2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665A54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A411DF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14:paraId="3ED0C2AF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2B560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512D9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14:paraId="13A95029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981B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82815A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14:paraId="28CF5CA0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4EF1D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60A8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14:paraId="74C25E88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12FB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2FF478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5F13B1" w:rsidRPr="00EA479B" w14:paraId="46ACA93A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B325A0C" w14:textId="77777777" w:rsidR="005F13B1" w:rsidRPr="00EA479B" w:rsidRDefault="005F13B1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B54889" w14:textId="77777777" w:rsidR="005F13B1" w:rsidRPr="00EA479B" w:rsidRDefault="005F13B1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363F595B" w14:textId="77777777" w:rsidTr="00343E6D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FB1776C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7AEA618E" w14:textId="77777777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53B9D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0D7FBE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C3729D6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AD7402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482818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C863BF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CE02B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409AF9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969D621" w14:textId="6F896E3D"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14:paraId="06570443" w14:textId="77777777" w:rsidR="00343E6D" w:rsidRDefault="00343E6D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14:paraId="30B63E94" w14:textId="3C48767F" w:rsidR="006005B5" w:rsidRP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proofErr w:type="spellStart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</w:t>
      </w:r>
      <w:proofErr w:type="spellEnd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избор пројеката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</w:t>
      </w:r>
      <w:proofErr w:type="spellStart"/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калориметри</w:t>
      </w:r>
      <w:proofErr w:type="spellEnd"/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 делитељи топлоте, баланс вентили)</w:t>
      </w:r>
    </w:p>
    <w:p w14:paraId="2C05205B" w14:textId="68E500D7" w:rsidR="00030EE3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345E3217" w14:textId="77777777" w:rsidR="005F13B1" w:rsidRPr="0066540E" w:rsidRDefault="005F13B1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</w:p>
    <w:tbl>
      <w:tblPr>
        <w:tblStyle w:val="TableGrid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005B5" w:rsidRPr="00EA479B" w14:paraId="7FE89C17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92292" w14:textId="77777777"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термотехничк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град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аме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дел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ефикаснији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о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344040DD" w14:textId="77777777" w:rsidR="006005B5" w:rsidRPr="00EA479B" w:rsidRDefault="006005B5" w:rsidP="006005B5">
            <w:pPr>
              <w:pStyle w:val="Pasussalistom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електронск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иса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циркулацио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200521A6" w14:textId="77777777" w:rsidR="006005B5" w:rsidRPr="00EA479B" w:rsidRDefault="006005B5" w:rsidP="006005B5">
            <w:pPr>
              <w:pStyle w:val="Pasussalistom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ређаји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ациј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алориметр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делитељ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баланс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вент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005B5" w:rsidRPr="00EA479B" w14:paraId="6F125778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B926C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798AA53C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B27D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86C97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00E1BDB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F1DA78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57082F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14:paraId="02077E8D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F3778E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273ACC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14:paraId="086421FA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8EA3E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3326CC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4CF4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781A56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аљинско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рејање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9716A8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30A6CE8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4B2D03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6453FEF1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00EF8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арактерист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пољ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олариј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F2C3F3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AA566F2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6850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D9768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62DD41A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6B317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размакнут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рилим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4D2F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1F3F0F9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EADC8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CD9E4F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1509597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529D5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2A964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2DF6DC77" w14:textId="77777777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B8FE0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01F6E618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48D5B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гледу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јект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5FCAE0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DE5B9F7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DDCA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7A7BA1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45CB74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1BF07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578D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3204478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EF1C57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F2CB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46CFBA0C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892A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E181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53A6C5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2129F7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F8FDD39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31BCB2" w14:textId="358EE5AC"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аједнице</w:t>
            </w:r>
          </w:p>
          <w:p w14:paraId="6020A612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едстављ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личник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укуп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мбен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ес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и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бро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т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005B5" w:rsidRPr="00EA479B" w14:paraId="1DDF2F34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26C7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357E1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7C7B196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2296EA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044B40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790E82E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F4B170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480FBF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14:paraId="7E443DDB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2805B9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708251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14:paraId="77FCC183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05F1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218BC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14:paraId="301E4A17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8A57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10AF3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14:paraId="3D782BEE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0D12EC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9BB4E9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14:paraId="2F114F5A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3A28C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AE934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14:paraId="439A43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1DF2E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C8580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05B5" w:rsidRPr="00EA479B" w14:paraId="7092251B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AD60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A3397FA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A67718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3CA1D00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5A3DD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444A5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FD5FEE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C73F2B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F6157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F1E931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9FC105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BCE15D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BB6FC14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7A712" w14:textId="77777777" w:rsidR="00AA7A0F" w:rsidRDefault="00AA7A0F" w:rsidP="00CB7E8C">
      <w:pPr>
        <w:spacing w:after="0" w:line="240" w:lineRule="auto"/>
      </w:pPr>
      <w:r>
        <w:separator/>
      </w:r>
    </w:p>
  </w:endnote>
  <w:endnote w:type="continuationSeparator" w:id="0">
    <w:p w14:paraId="0FFB9D9A" w14:textId="77777777" w:rsidR="00AA7A0F" w:rsidRDefault="00AA7A0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17F28" w14:textId="77777777" w:rsidR="00AA7A0F" w:rsidRDefault="00AA7A0F" w:rsidP="00CB7E8C">
      <w:pPr>
        <w:spacing w:after="0" w:line="240" w:lineRule="auto"/>
      </w:pPr>
      <w:r>
        <w:separator/>
      </w:r>
    </w:p>
  </w:footnote>
  <w:footnote w:type="continuationSeparator" w:id="0">
    <w:p w14:paraId="06750D98" w14:textId="77777777" w:rsidR="00AA7A0F" w:rsidRDefault="00AA7A0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A6389" w14:textId="77777777"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865211795">
    <w:abstractNumId w:val="24"/>
  </w:num>
  <w:num w:numId="2" w16cid:durableId="1432511362">
    <w:abstractNumId w:val="16"/>
  </w:num>
  <w:num w:numId="3" w16cid:durableId="1241406522">
    <w:abstractNumId w:val="25"/>
  </w:num>
  <w:num w:numId="4" w16cid:durableId="2018195113">
    <w:abstractNumId w:val="7"/>
  </w:num>
  <w:num w:numId="5" w16cid:durableId="20515985">
    <w:abstractNumId w:val="14"/>
  </w:num>
  <w:num w:numId="6" w16cid:durableId="1136071586">
    <w:abstractNumId w:val="29"/>
  </w:num>
  <w:num w:numId="7" w16cid:durableId="1796361400">
    <w:abstractNumId w:val="11"/>
  </w:num>
  <w:num w:numId="8" w16cid:durableId="1681424150">
    <w:abstractNumId w:val="15"/>
  </w:num>
  <w:num w:numId="9" w16cid:durableId="449784999">
    <w:abstractNumId w:val="31"/>
  </w:num>
  <w:num w:numId="10" w16cid:durableId="2070809250">
    <w:abstractNumId w:val="30"/>
  </w:num>
  <w:num w:numId="11" w16cid:durableId="1025323784">
    <w:abstractNumId w:val="6"/>
  </w:num>
  <w:num w:numId="12" w16cid:durableId="291251473">
    <w:abstractNumId w:val="28"/>
  </w:num>
  <w:num w:numId="13" w16cid:durableId="2041053950">
    <w:abstractNumId w:val="22"/>
  </w:num>
  <w:num w:numId="14" w16cid:durableId="1691906791">
    <w:abstractNumId w:val="2"/>
  </w:num>
  <w:num w:numId="15" w16cid:durableId="1520319246">
    <w:abstractNumId w:val="8"/>
  </w:num>
  <w:num w:numId="16" w16cid:durableId="1249803095">
    <w:abstractNumId w:val="20"/>
  </w:num>
  <w:num w:numId="17" w16cid:durableId="2040012202">
    <w:abstractNumId w:val="27"/>
  </w:num>
  <w:num w:numId="18" w16cid:durableId="632490105">
    <w:abstractNumId w:val="19"/>
  </w:num>
  <w:num w:numId="19" w16cid:durableId="1306819539">
    <w:abstractNumId w:val="0"/>
  </w:num>
  <w:num w:numId="20" w16cid:durableId="1771505685">
    <w:abstractNumId w:val="10"/>
  </w:num>
  <w:num w:numId="21" w16cid:durableId="331373583">
    <w:abstractNumId w:val="3"/>
  </w:num>
  <w:num w:numId="22" w16cid:durableId="552543543">
    <w:abstractNumId w:val="5"/>
  </w:num>
  <w:num w:numId="23" w16cid:durableId="938830877">
    <w:abstractNumId w:val="23"/>
  </w:num>
  <w:num w:numId="24" w16cid:durableId="814371278">
    <w:abstractNumId w:val="9"/>
  </w:num>
  <w:num w:numId="25" w16cid:durableId="1013218224">
    <w:abstractNumId w:val="18"/>
  </w:num>
  <w:num w:numId="26" w16cid:durableId="1190025003">
    <w:abstractNumId w:val="21"/>
  </w:num>
  <w:num w:numId="27" w16cid:durableId="334497622">
    <w:abstractNumId w:val="1"/>
  </w:num>
  <w:num w:numId="28" w16cid:durableId="1056245520">
    <w:abstractNumId w:val="13"/>
  </w:num>
  <w:num w:numId="29" w16cid:durableId="1233665345">
    <w:abstractNumId w:val="26"/>
  </w:num>
  <w:num w:numId="30" w16cid:durableId="2061124408">
    <w:abstractNumId w:val="4"/>
  </w:num>
  <w:num w:numId="31" w16cid:durableId="190189522">
    <w:abstractNumId w:val="12"/>
  </w:num>
  <w:num w:numId="32" w16cid:durableId="221140588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43E6D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5F13B1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A7A0F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0054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16541F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link w:val="PasussalistomChar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Podrazumevanifontpasusa"/>
    <w:rsid w:val="006005B5"/>
  </w:style>
  <w:style w:type="character" w:customStyle="1" w:styleId="PasussalistomChar">
    <w:name w:val="Pasus sa listom Char"/>
    <w:basedOn w:val="Podrazumevanifontpasusa"/>
    <w:link w:val="Pasussalistom"/>
    <w:uiPriority w:val="34"/>
    <w:locked/>
    <w:rsid w:val="006005B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5C17-C0CB-45D2-8B34-001BC2DA6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Dejan</cp:lastModifiedBy>
  <cp:revision>5</cp:revision>
  <cp:lastPrinted>2021-08-06T05:54:00Z</cp:lastPrinted>
  <dcterms:created xsi:type="dcterms:W3CDTF">2022-09-28T11:44:00Z</dcterms:created>
  <dcterms:modified xsi:type="dcterms:W3CDTF">2022-10-24T10:55:00Z</dcterms:modified>
</cp:coreProperties>
</file>